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8AC5D" w14:textId="77777777" w:rsidR="00A6657A" w:rsidRPr="00A6657A" w:rsidRDefault="00A6657A" w:rsidP="00A6657A">
      <w:pPr>
        <w:spacing w:after="0" w:line="240" w:lineRule="auto"/>
        <w:ind w:right="45"/>
        <w:outlineLvl w:val="2"/>
        <w:rPr>
          <w:rFonts w:ascii="inherit" w:eastAsia="Times New Roman" w:hAnsi="inherit" w:cs="Open Sans"/>
          <w:b/>
          <w:bCs/>
          <w:color w:val="111111"/>
          <w:sz w:val="23"/>
          <w:szCs w:val="23"/>
        </w:rPr>
      </w:pPr>
      <w:r w:rsidRPr="00A6657A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begin"/>
      </w:r>
      <w:r w:rsidRPr="00A6657A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instrText xml:space="preserve"> HYPERLINK "https://mymasonportal.gmu.edu/webapps/assignment/uploadAssignment?content_id=_14454281_1&amp;course_id=_449778_1&amp;group_id=&amp;mode=view" </w:instrText>
      </w:r>
      <w:r w:rsidRPr="00A6657A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separate"/>
      </w:r>
      <w:r w:rsidRPr="00A6657A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Visualization Experience Questionnaire</w:t>
      </w:r>
      <w:r w:rsidRPr="00A6657A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end"/>
      </w:r>
    </w:p>
    <w:p w14:paraId="03691F7D" w14:textId="77777777" w:rsidR="00A6657A" w:rsidRPr="00A6657A" w:rsidRDefault="00A6657A" w:rsidP="00A6657A">
      <w:pPr>
        <w:spacing w:after="0" w:line="240" w:lineRule="auto"/>
        <w:rPr>
          <w:rFonts w:ascii="Open Sans" w:eastAsia="Times New Roman" w:hAnsi="Open Sans" w:cs="Open Sans"/>
          <w:color w:val="555555"/>
          <w:sz w:val="19"/>
          <w:szCs w:val="19"/>
        </w:rPr>
      </w:pPr>
      <w:r w:rsidRPr="00A6657A">
        <w:rPr>
          <w:rFonts w:ascii="Open Sans" w:eastAsia="Times New Roman" w:hAnsi="Open Sans" w:cs="Open Sans"/>
          <w:color w:val="555555"/>
          <w:sz w:val="19"/>
          <w:szCs w:val="19"/>
        </w:rPr>
        <w:t>Attached Files:</w:t>
      </w:r>
    </w:p>
    <w:p w14:paraId="72E9BE9F" w14:textId="72471E41" w:rsidR="00A6657A" w:rsidRPr="00A6657A" w:rsidRDefault="00A6657A" w:rsidP="00A6657A">
      <w:pPr>
        <w:numPr>
          <w:ilvl w:val="0"/>
          <w:numId w:val="1"/>
        </w:numPr>
        <w:spacing w:after="0" w:line="240" w:lineRule="auto"/>
        <w:ind w:left="870"/>
        <w:rPr>
          <w:rFonts w:ascii="inherit" w:eastAsia="Times New Roman" w:hAnsi="inherit" w:cs="Open Sans"/>
          <w:color w:val="555555"/>
          <w:sz w:val="19"/>
          <w:szCs w:val="19"/>
        </w:rPr>
      </w:pPr>
      <w:hyperlink r:id="rId5" w:tgtFrame="_blank" w:history="1">
        <w:r w:rsidRPr="00A6657A">
          <w:rPr>
            <w:rFonts w:ascii="inherit" w:eastAsia="Times New Roman" w:hAnsi="inherit" w:cs="Open Sans"/>
            <w:noProof/>
            <w:color w:val="1874A4"/>
            <w:sz w:val="19"/>
            <w:szCs w:val="19"/>
            <w:bdr w:val="none" w:sz="0" w:space="0" w:color="auto" w:frame="1"/>
          </w:rPr>
          <w:drawing>
            <wp:inline distT="0" distB="0" distL="0" distR="0" wp14:anchorId="209BB2D7" wp14:editId="0712AB6D">
              <wp:extent cx="131445" cy="139065"/>
              <wp:effectExtent l="0" t="0" r="1905" b="0"/>
              <wp:docPr id="1" name="Picture 1" descr="File">
                <a:hlinkClick xmlns:a="http://schemas.openxmlformats.org/drawingml/2006/main" r:id="rId5" tgtFrame="&quot;_blank&quot;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File">
                        <a:hlinkClick r:id="rId5" tgtFrame="&quot;_blank&quot;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144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A6657A">
          <w:rPr>
            <w:rFonts w:ascii="inherit" w:eastAsia="Times New Roman" w:hAnsi="inherit" w:cs="Open Sans"/>
            <w:color w:val="1874A4"/>
            <w:sz w:val="19"/>
            <w:szCs w:val="19"/>
            <w:u w:val="single"/>
            <w:bdr w:val="none" w:sz="0" w:space="0" w:color="auto" w:frame="1"/>
          </w:rPr>
          <w:t> Visualization Experience</w:t>
        </w:r>
        <w:r w:rsidRPr="00A6657A">
          <w:rPr>
            <w:rFonts w:ascii="inherit" w:eastAsia="Times New Roman" w:hAnsi="inherit" w:cs="Open Sans"/>
            <w:color w:val="1874A4"/>
            <w:sz w:val="19"/>
            <w:szCs w:val="19"/>
            <w:u w:val="single"/>
            <w:bdr w:val="none" w:sz="0" w:space="0" w:color="auto" w:frame="1"/>
          </w:rPr>
          <w:t xml:space="preserve"> </w:t>
        </w:r>
        <w:r w:rsidRPr="00A6657A">
          <w:rPr>
            <w:rFonts w:ascii="inherit" w:eastAsia="Times New Roman" w:hAnsi="inherit" w:cs="Open Sans"/>
            <w:color w:val="1874A4"/>
            <w:sz w:val="19"/>
            <w:szCs w:val="19"/>
            <w:u w:val="single"/>
            <w:bdr w:val="none" w:sz="0" w:space="0" w:color="auto" w:frame="1"/>
          </w:rPr>
          <w:t>Questionnaire.xlsx</w:t>
        </w:r>
      </w:hyperlink>
      <w:r w:rsidRPr="00A6657A">
        <w:rPr>
          <w:rFonts w:ascii="inherit" w:eastAsia="Times New Roman" w:hAnsi="inherit" w:cs="Open Sans"/>
          <w:color w:val="555555"/>
          <w:sz w:val="19"/>
          <w:szCs w:val="19"/>
        </w:rPr>
        <w:t> (</w:t>
      </w:r>
      <w:r w:rsidRPr="00A6657A">
        <w:rPr>
          <w:rFonts w:ascii="inherit" w:eastAsia="Times New Roman" w:hAnsi="inherit" w:cs="Open Sans"/>
          <w:color w:val="555555"/>
          <w:sz w:val="19"/>
          <w:szCs w:val="19"/>
          <w:bdr w:val="none" w:sz="0" w:space="0" w:color="auto" w:frame="1"/>
        </w:rPr>
        <w:t>10.46 KB</w:t>
      </w:r>
      <w:r w:rsidRPr="00A6657A">
        <w:rPr>
          <w:rFonts w:ascii="inherit" w:eastAsia="Times New Roman" w:hAnsi="inherit" w:cs="Open Sans"/>
          <w:color w:val="555555"/>
          <w:sz w:val="19"/>
          <w:szCs w:val="19"/>
        </w:rPr>
        <w:t>)</w:t>
      </w:r>
    </w:p>
    <w:p w14:paraId="0C42CD28" w14:textId="77777777" w:rsidR="00A6657A" w:rsidRPr="00A6657A" w:rsidRDefault="00A6657A" w:rsidP="00A6657A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A6657A">
        <w:rPr>
          <w:rFonts w:ascii="Arial" w:eastAsia="Times New Roman" w:hAnsi="Arial" w:cs="Arial"/>
          <w:b/>
          <w:bCs/>
          <w:color w:val="111111"/>
          <w:sz w:val="24"/>
          <w:szCs w:val="24"/>
          <w:bdr w:val="none" w:sz="0" w:space="0" w:color="auto" w:frame="1"/>
        </w:rPr>
        <w:t>IMPORTANT: If you can't get the link to the file to work here, check your email. I sent out a copy of the workbook.</w:t>
      </w:r>
    </w:p>
    <w:p w14:paraId="79C52084" w14:textId="77777777" w:rsidR="00A6657A" w:rsidRPr="00A6657A" w:rsidRDefault="00A6657A" w:rsidP="00A6657A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A6657A">
        <w:rPr>
          <w:rFonts w:ascii="Arial" w:eastAsia="Times New Roman" w:hAnsi="Arial" w:cs="Arial"/>
          <w:color w:val="111111"/>
          <w:sz w:val="24"/>
          <w:szCs w:val="24"/>
          <w:bdr w:val="none" w:sz="0" w:space="0" w:color="auto" w:frame="1"/>
        </w:rPr>
        <w:t xml:space="preserve">Attached to this assignment is an Excel workbook with one tab. Column A on this tab lists skills that are beneficial in this class. Column B has drop down selection menus (click in a cell in column B and you will see the </w:t>
      </w:r>
      <w:proofErr w:type="gramStart"/>
      <w:r w:rsidRPr="00A6657A">
        <w:rPr>
          <w:rFonts w:ascii="Arial" w:eastAsia="Times New Roman" w:hAnsi="Arial" w:cs="Arial"/>
          <w:color w:val="111111"/>
          <w:sz w:val="24"/>
          <w:szCs w:val="24"/>
          <w:bdr w:val="none" w:sz="0" w:space="0" w:color="auto" w:frame="1"/>
        </w:rPr>
        <w:t>drop down</w:t>
      </w:r>
      <w:proofErr w:type="gramEnd"/>
      <w:r w:rsidRPr="00A6657A">
        <w:rPr>
          <w:rFonts w:ascii="Arial" w:eastAsia="Times New Roman" w:hAnsi="Arial" w:cs="Arial"/>
          <w:color w:val="111111"/>
          <w:sz w:val="24"/>
          <w:szCs w:val="24"/>
          <w:bdr w:val="none" w:sz="0" w:space="0" w:color="auto" w:frame="1"/>
        </w:rPr>
        <w:t xml:space="preserve"> menu). These </w:t>
      </w:r>
      <w:proofErr w:type="gramStart"/>
      <w:r w:rsidRPr="00A6657A">
        <w:rPr>
          <w:rFonts w:ascii="Arial" w:eastAsia="Times New Roman" w:hAnsi="Arial" w:cs="Arial"/>
          <w:color w:val="111111"/>
          <w:sz w:val="24"/>
          <w:szCs w:val="24"/>
          <w:bdr w:val="none" w:sz="0" w:space="0" w:color="auto" w:frame="1"/>
        </w:rPr>
        <w:t>drop down</w:t>
      </w:r>
      <w:proofErr w:type="gramEnd"/>
      <w:r w:rsidRPr="00A6657A">
        <w:rPr>
          <w:rFonts w:ascii="Arial" w:eastAsia="Times New Roman" w:hAnsi="Arial" w:cs="Arial"/>
          <w:color w:val="111111"/>
          <w:sz w:val="24"/>
          <w:szCs w:val="24"/>
          <w:bdr w:val="none" w:sz="0" w:space="0" w:color="auto" w:frame="1"/>
        </w:rPr>
        <w:t xml:space="preserve"> menus have varying levels of experience / familiarity from 'never heard of it' all the way to 'expert'.</w:t>
      </w:r>
    </w:p>
    <w:p w14:paraId="1A7D4F82" w14:textId="77777777" w:rsidR="00A6657A" w:rsidRPr="00A6657A" w:rsidRDefault="00A6657A" w:rsidP="00A6657A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A6657A">
        <w:rPr>
          <w:rFonts w:ascii="Arial" w:eastAsia="Times New Roman" w:hAnsi="Arial" w:cs="Arial"/>
          <w:color w:val="111111"/>
          <w:sz w:val="24"/>
          <w:szCs w:val="24"/>
          <w:bdr w:val="none" w:sz="0" w:space="0" w:color="auto" w:frame="1"/>
        </w:rPr>
        <w:t>Select the best value in column B for each skill listed in column A.  </w:t>
      </w:r>
    </w:p>
    <w:p w14:paraId="545FE2E6" w14:textId="77777777" w:rsidR="00A6657A" w:rsidRPr="00A6657A" w:rsidRDefault="00A6657A" w:rsidP="00A6657A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A6657A">
        <w:rPr>
          <w:rFonts w:ascii="Arial" w:eastAsia="Times New Roman" w:hAnsi="Arial" w:cs="Arial"/>
          <w:color w:val="111111"/>
          <w:sz w:val="24"/>
          <w:szCs w:val="24"/>
          <w:bdr w:val="none" w:sz="0" w:space="0" w:color="auto" w:frame="1"/>
        </w:rPr>
        <w:t>Save the workbook as follows: LASTNAME_FIRSTNAME_SKILLS.xlsx. </w:t>
      </w:r>
    </w:p>
    <w:p w14:paraId="7D9085FD" w14:textId="77777777" w:rsidR="00A6657A" w:rsidRPr="00A6657A" w:rsidRDefault="00A6657A" w:rsidP="00A6657A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A6657A">
        <w:rPr>
          <w:rFonts w:ascii="Arial" w:eastAsia="Times New Roman" w:hAnsi="Arial" w:cs="Arial"/>
          <w:color w:val="111111"/>
          <w:sz w:val="24"/>
          <w:szCs w:val="24"/>
          <w:bdr w:val="none" w:sz="0" w:space="0" w:color="auto" w:frame="1"/>
        </w:rPr>
        <w:t>Please upload the workbook to this assignment by Jan 27th 11:55 pm. It is worth 5 points if submitted on time, however I will deduct one point for each day it is late.</w:t>
      </w:r>
    </w:p>
    <w:p w14:paraId="76F681AF" w14:textId="7C7E9EB6" w:rsidR="00AF4127" w:rsidRPr="00A6657A" w:rsidRDefault="00AF4127" w:rsidP="00A6657A"/>
    <w:sectPr w:rsidR="00AF4127" w:rsidRPr="00A665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92680"/>
    <w:multiLevelType w:val="multilevel"/>
    <w:tmpl w:val="4852D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9B5394"/>
    <w:multiLevelType w:val="multilevel"/>
    <w:tmpl w:val="40A42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45541762">
    <w:abstractNumId w:val="0"/>
  </w:num>
  <w:num w:numId="2" w16cid:durableId="18954621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TMzMTGwNLE0s7RU0lEKTi0uzszPAykwrAUAgUkAuCwAAAA="/>
  </w:docVars>
  <w:rsids>
    <w:rsidRoot w:val="00D96C8B"/>
    <w:rsid w:val="004046C1"/>
    <w:rsid w:val="008A1A06"/>
    <w:rsid w:val="00A6657A"/>
    <w:rsid w:val="00AF4127"/>
    <w:rsid w:val="00D96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4790BA-2637-40ED-9750-1DAA74E33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6657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6657A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A6657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665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6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85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3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3914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89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785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19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5" Type="http://schemas.openxmlformats.org/officeDocument/2006/relationships/hyperlink" Target="https://mymasonportal.gmu.edu/bbcswebdav/pid-14454281-dt-content-rid-229816151_1/xid-229816151_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2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 Islam</dc:creator>
  <cp:keywords/>
  <dc:description/>
  <cp:lastModifiedBy>Samiul Islam</cp:lastModifiedBy>
  <cp:revision>2</cp:revision>
  <dcterms:created xsi:type="dcterms:W3CDTF">2022-04-28T21:57:00Z</dcterms:created>
  <dcterms:modified xsi:type="dcterms:W3CDTF">2022-04-28T21:59:00Z</dcterms:modified>
</cp:coreProperties>
</file>